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4F8DE" w14:textId="77777777" w:rsidR="00F471AB" w:rsidRDefault="00F471AB" w:rsidP="00F471AB">
      <w:pPr>
        <w:pStyle w:val="H1Heading1"/>
      </w:pPr>
      <w:r w:rsidRPr="00561C53">
        <w:t>Paper Pledge Card Process</w:t>
      </w:r>
    </w:p>
    <w:p w14:paraId="49344A08" w14:textId="5E52B903" w:rsidR="00F471AB" w:rsidRDefault="00F471AB" w:rsidP="00F471AB">
      <w:pPr>
        <w:pStyle w:val="BodyCopy"/>
      </w:pPr>
      <w:r>
        <w:t xml:space="preserve">United Way of Greater St. Louis would like to encourage electronic pledge cards to be used as part of our virtual first campaign philosophy for 2020. When that is not plausible and paper pledge cards will be collected from employees, please mail them to the United Way via the United States Postal Service.  </w:t>
      </w:r>
    </w:p>
    <w:p w14:paraId="4DD8FCC9" w14:textId="77777777" w:rsidR="00F471AB" w:rsidRDefault="00F471AB" w:rsidP="00F471AB">
      <w:pPr>
        <w:pStyle w:val="BodyCopy"/>
      </w:pPr>
    </w:p>
    <w:p w14:paraId="707C276D" w14:textId="04CA4200" w:rsidR="00F471AB" w:rsidRDefault="00F471AB" w:rsidP="00F471AB">
      <w:pPr>
        <w:pStyle w:val="BodyCopy"/>
      </w:pPr>
      <w:r>
        <w:t>In the envelope, please enclose the attached completed form to indicate a breakdown of the pledges contained in the envelope. Checks can also be included in the envelope being mailed to the lockbox.  Please mail the envelope containing paper pledge cards, checks, and the completed form to the following address:</w:t>
      </w:r>
    </w:p>
    <w:p w14:paraId="303D3B02" w14:textId="77777777" w:rsidR="00F471AB" w:rsidRDefault="00F471AB" w:rsidP="00F471AB">
      <w:pPr>
        <w:pStyle w:val="BodyCopy"/>
      </w:pPr>
    </w:p>
    <w:p w14:paraId="66016513" w14:textId="77777777" w:rsidR="00F471AB" w:rsidRPr="00F37776" w:rsidRDefault="00F471AB" w:rsidP="00F471AB">
      <w:pPr>
        <w:pStyle w:val="BodyCopy"/>
      </w:pPr>
      <w:r w:rsidRPr="00F37776">
        <w:t>United Way of Greater St. Louis</w:t>
      </w:r>
    </w:p>
    <w:p w14:paraId="5E8F7A12" w14:textId="77777777" w:rsidR="00F471AB" w:rsidRPr="00F37776" w:rsidRDefault="00F471AB" w:rsidP="00F471AB">
      <w:pPr>
        <w:pStyle w:val="BodyCopy"/>
      </w:pPr>
      <w:r w:rsidRPr="00F37776">
        <w:t>Attn:  Annual Campaign</w:t>
      </w:r>
    </w:p>
    <w:p w14:paraId="414ADB28" w14:textId="77777777" w:rsidR="00F471AB" w:rsidRPr="00F37776" w:rsidRDefault="00F471AB" w:rsidP="00F471AB">
      <w:pPr>
        <w:pStyle w:val="BodyCopy"/>
      </w:pPr>
      <w:r w:rsidRPr="00F37776">
        <w:t>P.O. Box 954281</w:t>
      </w:r>
    </w:p>
    <w:p w14:paraId="6FC66678" w14:textId="77777777" w:rsidR="00F471AB" w:rsidRPr="00F37776" w:rsidRDefault="00F471AB" w:rsidP="00F471AB">
      <w:pPr>
        <w:pStyle w:val="BodyCopy"/>
      </w:pPr>
      <w:r w:rsidRPr="00F37776">
        <w:t>St. Louis, MO  63195-4281</w:t>
      </w:r>
    </w:p>
    <w:p w14:paraId="2955FABD" w14:textId="77777777" w:rsidR="00F471AB" w:rsidRDefault="00F471AB" w:rsidP="00F471AB">
      <w:pPr>
        <w:rPr>
          <w:sz w:val="28"/>
          <w:szCs w:val="28"/>
        </w:rPr>
      </w:pPr>
    </w:p>
    <w:bookmarkStart w:id="0" w:name="_MON_1659363243"/>
    <w:bookmarkEnd w:id="0"/>
    <w:p w14:paraId="6280E2EC" w14:textId="714C72FF" w:rsidR="00F471AB" w:rsidRDefault="008E7790" w:rsidP="00F471AB">
      <w:r>
        <w:object w:dxaOrig="1311" w:dyaOrig="849" w14:anchorId="348326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5.4pt;height:42pt" o:ole="">
            <v:imagedata r:id="rId8" o:title=""/>
          </v:shape>
          <o:OLEObject Type="Embed" ProgID="Excel.Sheet.12" ShapeID="_x0000_i1027" DrawAspect="Icon" ObjectID="_1659857847" r:id="rId9"/>
        </w:object>
      </w:r>
    </w:p>
    <w:p w14:paraId="058E75C5" w14:textId="77777777" w:rsidR="00F471AB" w:rsidRDefault="00F471AB" w:rsidP="00F471AB"/>
    <w:p w14:paraId="4548A79C" w14:textId="586DBBCB" w:rsidR="00F471AB" w:rsidRPr="00B81B1B" w:rsidRDefault="00F471AB" w:rsidP="00F471AB">
      <w:pPr>
        <w:pStyle w:val="H3Heading3"/>
      </w:pPr>
      <w:r w:rsidRPr="00B81B1B">
        <w:t xml:space="preserve">Note:  </w:t>
      </w:r>
      <w:r>
        <w:t>Please d</w:t>
      </w:r>
      <w:r w:rsidRPr="00B81B1B">
        <w:t>o not include any cash or Watch</w:t>
      </w:r>
      <w:r>
        <w:t>.</w:t>
      </w:r>
      <w:r w:rsidRPr="00B81B1B">
        <w:t xml:space="preserve"> Enter</w:t>
      </w:r>
      <w:r>
        <w:t>.</w:t>
      </w:r>
      <w:r w:rsidRPr="00B81B1B">
        <w:t xml:space="preserve"> Win forms in the pledge card envelope. Please coordinate collection of those items with your United Way staff member.</w:t>
      </w:r>
    </w:p>
    <w:p w14:paraId="16684FC1" w14:textId="77777777" w:rsidR="00E4202D" w:rsidRPr="00E4202D" w:rsidRDefault="00E4202D" w:rsidP="00534B9E">
      <w:pPr>
        <w:pStyle w:val="BodyCopy"/>
      </w:pPr>
    </w:p>
    <w:sectPr w:rsidR="00E4202D" w:rsidRPr="00E4202D" w:rsidSect="00CD59C0">
      <w:headerReference w:type="default" r:id="rId10"/>
      <w:footerReference w:type="default" r:id="rId11"/>
      <w:headerReference w:type="first" r:id="rId12"/>
      <w:footerReference w:type="first" r:id="rId13"/>
      <w:type w:val="continuous"/>
      <w:pgSz w:w="12240" w:h="15840"/>
      <w:pgMar w:top="1800" w:right="1440" w:bottom="180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33B87D" w14:textId="77777777" w:rsidR="0017093A" w:rsidRDefault="0017093A" w:rsidP="00CF0F88">
      <w:r>
        <w:separator/>
      </w:r>
    </w:p>
  </w:endnote>
  <w:endnote w:type="continuationSeparator" w:id="0">
    <w:p w14:paraId="03A23099" w14:textId="77777777" w:rsidR="0017093A" w:rsidRDefault="0017093A" w:rsidP="00CF0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Gothic CondEighteen">
    <w:panose1 w:val="00000000000000000000"/>
    <w:charset w:val="00"/>
    <w:family w:val="swiss"/>
    <w:notTrueType/>
    <w:pitch w:val="variable"/>
    <w:sig w:usb0="00000003" w:usb1="00000000" w:usb2="00000000" w:usb3="00000000" w:csb0="00000001" w:csb1="00000000"/>
  </w:font>
  <w:font w:name="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06105" w14:textId="77777777" w:rsidR="005E66C5" w:rsidRDefault="005E66C5">
    <w:pPr>
      <w:pStyle w:val="Footer"/>
    </w:pPr>
    <w:r>
      <w:rPr>
        <w:noProof/>
      </w:rPr>
      <mc:AlternateContent>
        <mc:Choice Requires="wps">
          <w:drawing>
            <wp:anchor distT="0" distB="0" distL="114300" distR="114300" simplePos="0" relativeHeight="251661824" behindDoc="0" locked="0" layoutInCell="1" allowOverlap="1" wp14:anchorId="49837644" wp14:editId="535CE3BF">
              <wp:simplePos x="0" y="0"/>
              <wp:positionH relativeFrom="column">
                <wp:posOffset>5284519</wp:posOffset>
              </wp:positionH>
              <wp:positionV relativeFrom="paragraph">
                <wp:posOffset>-975154</wp:posOffset>
              </wp:positionV>
              <wp:extent cx="1140032" cy="1151907"/>
              <wp:effectExtent l="0" t="0" r="0" b="0"/>
              <wp:wrapSquare wrapText="bothSides"/>
              <wp:docPr id="1" name="Rectangle 1"/>
              <wp:cNvGraphicFramePr/>
              <a:graphic xmlns:a="http://schemas.openxmlformats.org/drawingml/2006/main">
                <a:graphicData uri="http://schemas.microsoft.com/office/word/2010/wordprocessingShape">
                  <wps:wsp>
                    <wps:cNvSpPr/>
                    <wps:spPr>
                      <a:xfrm>
                        <a:off x="0" y="0"/>
                        <a:ext cx="1140032" cy="115190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45B1D7" id="Rectangle 1" o:spid="_x0000_s1026" style="position:absolute;margin-left:416.1pt;margin-top:-76.8pt;width:89.75pt;height:90.7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" filled="f" stroked="f" strokeweight="2pt">
              <w10:wrap type="squar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F65A8" w14:textId="7FCE4F20" w:rsidR="005E66C5" w:rsidRDefault="005E66C5">
    <w:pPr>
      <w:pStyle w:val="Footer"/>
    </w:pPr>
    <w:r>
      <w:rPr>
        <w:noProof/>
      </w:rPr>
      <mc:AlternateContent>
        <mc:Choice Requires="wps">
          <w:drawing>
            <wp:anchor distT="0" distB="0" distL="114300" distR="114300" simplePos="0" relativeHeight="251663872" behindDoc="0" locked="0" layoutInCell="1" allowOverlap="1" wp14:anchorId="68275156" wp14:editId="47683D90">
              <wp:simplePos x="0" y="0"/>
              <wp:positionH relativeFrom="column">
                <wp:posOffset>5213268</wp:posOffset>
              </wp:positionH>
              <wp:positionV relativeFrom="paragraph">
                <wp:posOffset>-1105782</wp:posOffset>
              </wp:positionV>
              <wp:extent cx="1223158" cy="1318161"/>
              <wp:effectExtent l="0" t="0" r="0" b="0"/>
              <wp:wrapSquare wrapText="bothSides"/>
              <wp:docPr id="4" name="Rectangle 4"/>
              <wp:cNvGraphicFramePr/>
              <a:graphic xmlns:a="http://schemas.openxmlformats.org/drawingml/2006/main">
                <a:graphicData uri="http://schemas.microsoft.com/office/word/2010/wordprocessingShape">
                  <wps:wsp>
                    <wps:cNvSpPr/>
                    <wps:spPr>
                      <a:xfrm>
                        <a:off x="0" y="0"/>
                        <a:ext cx="1223158" cy="131816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F98982" id="Rectangle 4" o:spid="_x0000_s1026" style="position:absolute;margin-left:410.5pt;margin-top:-87.05pt;width:96.3pt;height:103.8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" filled="f" stroked="f" strokeweight="2pt">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B3918" w14:textId="77777777" w:rsidR="0017093A" w:rsidRDefault="0017093A" w:rsidP="00CF0F88">
      <w:r>
        <w:separator/>
      </w:r>
    </w:p>
  </w:footnote>
  <w:footnote w:type="continuationSeparator" w:id="0">
    <w:p w14:paraId="59217E39" w14:textId="77777777" w:rsidR="0017093A" w:rsidRDefault="0017093A" w:rsidP="00CF0F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22374" w14:textId="77777777" w:rsidR="005E66C5" w:rsidRDefault="005E66C5">
    <w:pPr>
      <w:pStyle w:val="Header"/>
    </w:pPr>
    <w:r>
      <w:rPr>
        <w:noProof/>
      </w:rPr>
      <w:drawing>
        <wp:anchor distT="0" distB="0" distL="114300" distR="114300" simplePos="0" relativeHeight="251657728" behindDoc="1" locked="0" layoutInCell="1" allowOverlap="1" wp14:anchorId="085FC94C" wp14:editId="5DBA2753">
          <wp:simplePos x="0" y="0"/>
          <wp:positionH relativeFrom="column">
            <wp:posOffset>-914400</wp:posOffset>
          </wp:positionH>
          <wp:positionV relativeFrom="paragraph">
            <wp:posOffset>-4572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 Letterhead_default.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E415B" w14:textId="77777777" w:rsidR="005E66C5" w:rsidRPr="00610E44" w:rsidRDefault="005E66C5" w:rsidP="00610E44">
    <w:pPr>
      <w:pStyle w:val="Header"/>
    </w:pPr>
    <w:r>
      <w:rPr>
        <w:noProof/>
      </w:rPr>
      <w:drawing>
        <wp:anchor distT="0" distB="0" distL="114300" distR="114300" simplePos="0" relativeHeight="251662848" behindDoc="1" locked="0" layoutInCell="1" allowOverlap="1" wp14:anchorId="2D99F672" wp14:editId="06904803">
          <wp:simplePos x="0" y="0"/>
          <wp:positionH relativeFrom="column">
            <wp:posOffset>-914400</wp:posOffset>
          </wp:positionH>
          <wp:positionV relativeFrom="paragraph">
            <wp:posOffset>-457200</wp:posOffset>
          </wp:positionV>
          <wp:extent cx="7772362" cy="1005840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W One-Pager Template 2018.jpg"/>
                  <pic:cNvPicPr/>
                </pic:nvPicPr>
                <pic:blipFill>
                  <a:blip r:embed="rId1">
                    <a:extLst>
                      <a:ext uri="{28A0092B-C50C-407E-A947-70E740481C1C}">
                        <a14:useLocalDpi xmlns:a14="http://schemas.microsoft.com/office/drawing/2010/main" val="0"/>
                      </a:ext>
                    </a:extLst>
                  </a:blip>
                  <a:stretch>
                    <a:fillRect/>
                  </a:stretch>
                </pic:blipFill>
                <pic:spPr>
                  <a:xfrm>
                    <a:off x="0" y="0"/>
                    <a:ext cx="7783921" cy="1007335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66CA0"/>
    <w:multiLevelType w:val="hybridMultilevel"/>
    <w:tmpl w:val="9C0E6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7734C"/>
    <w:multiLevelType w:val="hybridMultilevel"/>
    <w:tmpl w:val="2ECE11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E6082E"/>
    <w:multiLevelType w:val="hybridMultilevel"/>
    <w:tmpl w:val="059A32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30EAE"/>
    <w:multiLevelType w:val="hybridMultilevel"/>
    <w:tmpl w:val="C7EC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F143A"/>
    <w:multiLevelType w:val="hybridMultilevel"/>
    <w:tmpl w:val="342C0464"/>
    <w:lvl w:ilvl="0" w:tplc="B5447C28">
      <w:start w:val="1"/>
      <w:numFmt w:val="bullet"/>
      <w:pStyle w:val="Unorder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20667"/>
    <w:multiLevelType w:val="hybridMultilevel"/>
    <w:tmpl w:val="452610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4108A5"/>
    <w:multiLevelType w:val="hybridMultilevel"/>
    <w:tmpl w:val="D52EEA58"/>
    <w:lvl w:ilvl="0" w:tplc="1442A29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553845"/>
    <w:multiLevelType w:val="hybridMultilevel"/>
    <w:tmpl w:val="B684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BA7CC3"/>
    <w:multiLevelType w:val="hybridMultilevel"/>
    <w:tmpl w:val="440AB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32DFA"/>
    <w:multiLevelType w:val="hybridMultilevel"/>
    <w:tmpl w:val="20281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2F7726"/>
    <w:multiLevelType w:val="hybridMultilevel"/>
    <w:tmpl w:val="956277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5901D7"/>
    <w:multiLevelType w:val="hybridMultilevel"/>
    <w:tmpl w:val="A30C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8428E"/>
    <w:multiLevelType w:val="hybridMultilevel"/>
    <w:tmpl w:val="FEBC0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9B94C2F"/>
    <w:multiLevelType w:val="hybridMultilevel"/>
    <w:tmpl w:val="C3EE0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3404FD"/>
    <w:multiLevelType w:val="hybridMultilevel"/>
    <w:tmpl w:val="472CE2CE"/>
    <w:lvl w:ilvl="0" w:tplc="A4EA254C">
      <w:start w:val="1"/>
      <w:numFmt w:val="decimal"/>
      <w:pStyle w:val="Ord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0C4130"/>
    <w:multiLevelType w:val="hybridMultilevel"/>
    <w:tmpl w:val="F1ACE4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7F7DF1"/>
    <w:multiLevelType w:val="hybridMultilevel"/>
    <w:tmpl w:val="C9CC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DF5FFA"/>
    <w:multiLevelType w:val="hybridMultilevel"/>
    <w:tmpl w:val="D81069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051214"/>
    <w:multiLevelType w:val="hybridMultilevel"/>
    <w:tmpl w:val="6636A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ED767D"/>
    <w:multiLevelType w:val="hybridMultilevel"/>
    <w:tmpl w:val="6CB49D26"/>
    <w:lvl w:ilvl="0" w:tplc="79925A44">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6104D2E"/>
    <w:multiLevelType w:val="hybridMultilevel"/>
    <w:tmpl w:val="D36EA6DA"/>
    <w:lvl w:ilvl="0" w:tplc="058E64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1D2C36"/>
    <w:multiLevelType w:val="hybridMultilevel"/>
    <w:tmpl w:val="F18074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6940A34"/>
    <w:multiLevelType w:val="hybridMultilevel"/>
    <w:tmpl w:val="30AA7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D64F2F"/>
    <w:multiLevelType w:val="hybridMultilevel"/>
    <w:tmpl w:val="F89C45C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4" w15:restartNumberingAfterBreak="0">
    <w:nsid w:val="39175C76"/>
    <w:multiLevelType w:val="hybridMultilevel"/>
    <w:tmpl w:val="5CBE53A0"/>
    <w:lvl w:ilvl="0" w:tplc="784EBE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B867AD"/>
    <w:multiLevelType w:val="hybridMultilevel"/>
    <w:tmpl w:val="73167424"/>
    <w:lvl w:ilvl="0" w:tplc="058E64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6B03AE"/>
    <w:multiLevelType w:val="hybridMultilevel"/>
    <w:tmpl w:val="934446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C22482"/>
    <w:multiLevelType w:val="hybridMultilevel"/>
    <w:tmpl w:val="9D3C9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D5702D"/>
    <w:multiLevelType w:val="hybridMultilevel"/>
    <w:tmpl w:val="9A2C0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3B3A5B"/>
    <w:multiLevelType w:val="hybridMultilevel"/>
    <w:tmpl w:val="FFF86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623B64"/>
    <w:multiLevelType w:val="hybridMultilevel"/>
    <w:tmpl w:val="6CAA3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EC4577"/>
    <w:multiLevelType w:val="hybridMultilevel"/>
    <w:tmpl w:val="614AC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430F59"/>
    <w:multiLevelType w:val="hybridMultilevel"/>
    <w:tmpl w:val="41E443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952FDA"/>
    <w:multiLevelType w:val="hybridMultilevel"/>
    <w:tmpl w:val="D56AC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4A4373"/>
    <w:multiLevelType w:val="hybridMultilevel"/>
    <w:tmpl w:val="8DF47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95124B"/>
    <w:multiLevelType w:val="hybridMultilevel"/>
    <w:tmpl w:val="D354CB6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6" w15:restartNumberingAfterBreak="0">
    <w:nsid w:val="6FBF465C"/>
    <w:multiLevelType w:val="hybridMultilevel"/>
    <w:tmpl w:val="D6AAD0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7" w15:restartNumberingAfterBreak="0">
    <w:nsid w:val="7AEC0911"/>
    <w:multiLevelType w:val="hybridMultilevel"/>
    <w:tmpl w:val="39A25BB2"/>
    <w:lvl w:ilvl="0" w:tplc="85347D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9F451D"/>
    <w:multiLevelType w:val="hybridMultilevel"/>
    <w:tmpl w:val="9A5685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D851C38"/>
    <w:multiLevelType w:val="hybridMultilevel"/>
    <w:tmpl w:val="D8106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9628AC"/>
    <w:multiLevelType w:val="hybridMultilevel"/>
    <w:tmpl w:val="FBFE0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17"/>
  </w:num>
  <w:num w:numId="3">
    <w:abstractNumId w:val="20"/>
  </w:num>
  <w:num w:numId="4">
    <w:abstractNumId w:val="25"/>
  </w:num>
  <w:num w:numId="5">
    <w:abstractNumId w:val="5"/>
  </w:num>
  <w:num w:numId="6">
    <w:abstractNumId w:val="15"/>
  </w:num>
  <w:num w:numId="7">
    <w:abstractNumId w:val="4"/>
  </w:num>
  <w:num w:numId="8">
    <w:abstractNumId w:val="14"/>
  </w:num>
  <w:num w:numId="9">
    <w:abstractNumId w:val="16"/>
  </w:num>
  <w:num w:numId="10">
    <w:abstractNumId w:val="29"/>
  </w:num>
  <w:num w:numId="11">
    <w:abstractNumId w:val="33"/>
  </w:num>
  <w:num w:numId="12">
    <w:abstractNumId w:val="32"/>
  </w:num>
  <w:num w:numId="13">
    <w:abstractNumId w:val="36"/>
  </w:num>
  <w:num w:numId="14">
    <w:abstractNumId w:val="34"/>
  </w:num>
  <w:num w:numId="15">
    <w:abstractNumId w:val="3"/>
  </w:num>
  <w:num w:numId="16">
    <w:abstractNumId w:val="18"/>
  </w:num>
  <w:num w:numId="17">
    <w:abstractNumId w:val="11"/>
  </w:num>
  <w:num w:numId="18">
    <w:abstractNumId w:val="40"/>
  </w:num>
  <w:num w:numId="19">
    <w:abstractNumId w:val="12"/>
  </w:num>
  <w:num w:numId="20">
    <w:abstractNumId w:val="26"/>
  </w:num>
  <w:num w:numId="21">
    <w:abstractNumId w:val="37"/>
  </w:num>
  <w:num w:numId="22">
    <w:abstractNumId w:val="10"/>
  </w:num>
  <w:num w:numId="23">
    <w:abstractNumId w:val="30"/>
  </w:num>
  <w:num w:numId="24">
    <w:abstractNumId w:val="21"/>
  </w:num>
  <w:num w:numId="25">
    <w:abstractNumId w:val="19"/>
  </w:num>
  <w:num w:numId="26">
    <w:abstractNumId w:val="38"/>
  </w:num>
  <w:num w:numId="27">
    <w:abstractNumId w:val="1"/>
  </w:num>
  <w:num w:numId="28">
    <w:abstractNumId w:val="6"/>
  </w:num>
  <w:num w:numId="29">
    <w:abstractNumId w:val="8"/>
  </w:num>
  <w:num w:numId="30">
    <w:abstractNumId w:val="0"/>
  </w:num>
  <w:num w:numId="31">
    <w:abstractNumId w:val="13"/>
  </w:num>
  <w:num w:numId="32">
    <w:abstractNumId w:val="9"/>
  </w:num>
  <w:num w:numId="33">
    <w:abstractNumId w:val="31"/>
  </w:num>
  <w:num w:numId="34">
    <w:abstractNumId w:val="22"/>
  </w:num>
  <w:num w:numId="35">
    <w:abstractNumId w:val="7"/>
  </w:num>
  <w:num w:numId="36">
    <w:abstractNumId w:val="23"/>
  </w:num>
  <w:num w:numId="37">
    <w:abstractNumId w:val="35"/>
  </w:num>
  <w:num w:numId="38">
    <w:abstractNumId w:val="24"/>
  </w:num>
  <w:num w:numId="39">
    <w:abstractNumId w:val="28"/>
  </w:num>
  <w:num w:numId="40">
    <w:abstractNumId w:val="2"/>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Nzc2NTAzNTIxMDdT0lEKTi0uzszPAykwMawFAH/sZOEtAAAA"/>
  </w:docVars>
  <w:rsids>
    <w:rsidRoot w:val="00CF0F88"/>
    <w:rsid w:val="00002199"/>
    <w:rsid w:val="00007DA4"/>
    <w:rsid w:val="00013154"/>
    <w:rsid w:val="000150CD"/>
    <w:rsid w:val="000155CF"/>
    <w:rsid w:val="00016104"/>
    <w:rsid w:val="00022A42"/>
    <w:rsid w:val="00032691"/>
    <w:rsid w:val="000405F2"/>
    <w:rsid w:val="000406B1"/>
    <w:rsid w:val="00044F46"/>
    <w:rsid w:val="00050407"/>
    <w:rsid w:val="00052007"/>
    <w:rsid w:val="000533CD"/>
    <w:rsid w:val="0005362D"/>
    <w:rsid w:val="000571E2"/>
    <w:rsid w:val="00057788"/>
    <w:rsid w:val="00060755"/>
    <w:rsid w:val="00074540"/>
    <w:rsid w:val="000862EE"/>
    <w:rsid w:val="00087B49"/>
    <w:rsid w:val="000907A4"/>
    <w:rsid w:val="00095501"/>
    <w:rsid w:val="000964D9"/>
    <w:rsid w:val="00097101"/>
    <w:rsid w:val="000A21D5"/>
    <w:rsid w:val="000A603F"/>
    <w:rsid w:val="000A7EF4"/>
    <w:rsid w:val="000B2190"/>
    <w:rsid w:val="000C0346"/>
    <w:rsid w:val="000C2A9D"/>
    <w:rsid w:val="000C4438"/>
    <w:rsid w:val="000C65C3"/>
    <w:rsid w:val="000D2D69"/>
    <w:rsid w:val="000D773A"/>
    <w:rsid w:val="000E13A2"/>
    <w:rsid w:val="000E35E7"/>
    <w:rsid w:val="000E49DA"/>
    <w:rsid w:val="000F0AD1"/>
    <w:rsid w:val="000F1B1C"/>
    <w:rsid w:val="000F2760"/>
    <w:rsid w:val="000F316B"/>
    <w:rsid w:val="000F6C53"/>
    <w:rsid w:val="00101FAC"/>
    <w:rsid w:val="001035C5"/>
    <w:rsid w:val="001042CB"/>
    <w:rsid w:val="00104C28"/>
    <w:rsid w:val="0011267B"/>
    <w:rsid w:val="001316B2"/>
    <w:rsid w:val="00132643"/>
    <w:rsid w:val="00135D48"/>
    <w:rsid w:val="00137235"/>
    <w:rsid w:val="00145D10"/>
    <w:rsid w:val="00146157"/>
    <w:rsid w:val="00150718"/>
    <w:rsid w:val="0015570D"/>
    <w:rsid w:val="00163E0E"/>
    <w:rsid w:val="00170277"/>
    <w:rsid w:val="0017093A"/>
    <w:rsid w:val="00175109"/>
    <w:rsid w:val="001777F4"/>
    <w:rsid w:val="0018260C"/>
    <w:rsid w:val="0018282A"/>
    <w:rsid w:val="00183EE2"/>
    <w:rsid w:val="0018468C"/>
    <w:rsid w:val="00184AB6"/>
    <w:rsid w:val="00186C56"/>
    <w:rsid w:val="00186E4D"/>
    <w:rsid w:val="00187C2C"/>
    <w:rsid w:val="001904FA"/>
    <w:rsid w:val="00191725"/>
    <w:rsid w:val="001A3F3F"/>
    <w:rsid w:val="001A61D2"/>
    <w:rsid w:val="001A67E4"/>
    <w:rsid w:val="001A7EB9"/>
    <w:rsid w:val="001B6535"/>
    <w:rsid w:val="001C44DD"/>
    <w:rsid w:val="001C60E2"/>
    <w:rsid w:val="001C6302"/>
    <w:rsid w:val="001C6693"/>
    <w:rsid w:val="001D0C26"/>
    <w:rsid w:val="001D5A9A"/>
    <w:rsid w:val="001E2DE5"/>
    <w:rsid w:val="001E53FE"/>
    <w:rsid w:val="001F124C"/>
    <w:rsid w:val="001F6FA3"/>
    <w:rsid w:val="00200B5A"/>
    <w:rsid w:val="0020298B"/>
    <w:rsid w:val="00203A2F"/>
    <w:rsid w:val="00203F4E"/>
    <w:rsid w:val="0020408A"/>
    <w:rsid w:val="00204258"/>
    <w:rsid w:val="00205D20"/>
    <w:rsid w:val="00206856"/>
    <w:rsid w:val="00210F7D"/>
    <w:rsid w:val="00215A3B"/>
    <w:rsid w:val="002160A8"/>
    <w:rsid w:val="00217F59"/>
    <w:rsid w:val="00226170"/>
    <w:rsid w:val="00242247"/>
    <w:rsid w:val="00244A79"/>
    <w:rsid w:val="0024585B"/>
    <w:rsid w:val="002555EA"/>
    <w:rsid w:val="00256E6A"/>
    <w:rsid w:val="00256E9C"/>
    <w:rsid w:val="00263972"/>
    <w:rsid w:val="00263B9A"/>
    <w:rsid w:val="0026407A"/>
    <w:rsid w:val="0026502E"/>
    <w:rsid w:val="00265830"/>
    <w:rsid w:val="00266101"/>
    <w:rsid w:val="002672E1"/>
    <w:rsid w:val="00272732"/>
    <w:rsid w:val="0027317C"/>
    <w:rsid w:val="0027699E"/>
    <w:rsid w:val="002817A3"/>
    <w:rsid w:val="00281B53"/>
    <w:rsid w:val="00281B54"/>
    <w:rsid w:val="00281E72"/>
    <w:rsid w:val="00284A37"/>
    <w:rsid w:val="00284C1F"/>
    <w:rsid w:val="00286670"/>
    <w:rsid w:val="00290FC8"/>
    <w:rsid w:val="002916DE"/>
    <w:rsid w:val="00297373"/>
    <w:rsid w:val="002B1374"/>
    <w:rsid w:val="002B1ADF"/>
    <w:rsid w:val="002B5B3C"/>
    <w:rsid w:val="002C0AD9"/>
    <w:rsid w:val="002C2E1B"/>
    <w:rsid w:val="002C6A42"/>
    <w:rsid w:val="002D449B"/>
    <w:rsid w:val="002D5759"/>
    <w:rsid w:val="002F43E5"/>
    <w:rsid w:val="002F4C5A"/>
    <w:rsid w:val="002F7147"/>
    <w:rsid w:val="003007D6"/>
    <w:rsid w:val="00305208"/>
    <w:rsid w:val="00305FD1"/>
    <w:rsid w:val="00306557"/>
    <w:rsid w:val="00310B18"/>
    <w:rsid w:val="00312E5D"/>
    <w:rsid w:val="003131DB"/>
    <w:rsid w:val="00314818"/>
    <w:rsid w:val="0031594B"/>
    <w:rsid w:val="0032149C"/>
    <w:rsid w:val="00322895"/>
    <w:rsid w:val="003255E4"/>
    <w:rsid w:val="00332EEC"/>
    <w:rsid w:val="003349FB"/>
    <w:rsid w:val="00340533"/>
    <w:rsid w:val="00342FC8"/>
    <w:rsid w:val="00344852"/>
    <w:rsid w:val="003458DA"/>
    <w:rsid w:val="00346C52"/>
    <w:rsid w:val="00346E5A"/>
    <w:rsid w:val="0035399E"/>
    <w:rsid w:val="003634AF"/>
    <w:rsid w:val="003659FC"/>
    <w:rsid w:val="00365D95"/>
    <w:rsid w:val="00366E0E"/>
    <w:rsid w:val="00367B18"/>
    <w:rsid w:val="00370CBC"/>
    <w:rsid w:val="00371806"/>
    <w:rsid w:val="00384B4A"/>
    <w:rsid w:val="0039037A"/>
    <w:rsid w:val="003932F6"/>
    <w:rsid w:val="00393BBC"/>
    <w:rsid w:val="00396C91"/>
    <w:rsid w:val="003971AB"/>
    <w:rsid w:val="00397A8F"/>
    <w:rsid w:val="003A0ED0"/>
    <w:rsid w:val="003A1B1F"/>
    <w:rsid w:val="003A57BF"/>
    <w:rsid w:val="003A60AD"/>
    <w:rsid w:val="003A67D2"/>
    <w:rsid w:val="003B13E2"/>
    <w:rsid w:val="003B3CAF"/>
    <w:rsid w:val="003B4CD4"/>
    <w:rsid w:val="003B7E96"/>
    <w:rsid w:val="003C513B"/>
    <w:rsid w:val="003D18B0"/>
    <w:rsid w:val="003D266C"/>
    <w:rsid w:val="003D63CA"/>
    <w:rsid w:val="003E1E01"/>
    <w:rsid w:val="003E1F9B"/>
    <w:rsid w:val="003E2356"/>
    <w:rsid w:val="003E23B1"/>
    <w:rsid w:val="003E34F2"/>
    <w:rsid w:val="003F1084"/>
    <w:rsid w:val="003F1F3B"/>
    <w:rsid w:val="003F4526"/>
    <w:rsid w:val="003F5AB9"/>
    <w:rsid w:val="00405839"/>
    <w:rsid w:val="00405B81"/>
    <w:rsid w:val="00411B4F"/>
    <w:rsid w:val="00415D5C"/>
    <w:rsid w:val="00425A2E"/>
    <w:rsid w:val="004273B3"/>
    <w:rsid w:val="004309AE"/>
    <w:rsid w:val="00432A3B"/>
    <w:rsid w:val="004341CF"/>
    <w:rsid w:val="00441030"/>
    <w:rsid w:val="004443CA"/>
    <w:rsid w:val="00447C68"/>
    <w:rsid w:val="00456048"/>
    <w:rsid w:val="00457218"/>
    <w:rsid w:val="00463F7B"/>
    <w:rsid w:val="00475C33"/>
    <w:rsid w:val="0048554E"/>
    <w:rsid w:val="004863B0"/>
    <w:rsid w:val="00496213"/>
    <w:rsid w:val="004A4B14"/>
    <w:rsid w:val="004A6A30"/>
    <w:rsid w:val="004B2EA5"/>
    <w:rsid w:val="004B49AC"/>
    <w:rsid w:val="004B5908"/>
    <w:rsid w:val="004B7B1C"/>
    <w:rsid w:val="004C394B"/>
    <w:rsid w:val="004C4F85"/>
    <w:rsid w:val="004C5605"/>
    <w:rsid w:val="004C7BE3"/>
    <w:rsid w:val="004D01EA"/>
    <w:rsid w:val="004D1829"/>
    <w:rsid w:val="004D4695"/>
    <w:rsid w:val="004D64F6"/>
    <w:rsid w:val="004E0025"/>
    <w:rsid w:val="004E49BF"/>
    <w:rsid w:val="004E5193"/>
    <w:rsid w:val="004F03B6"/>
    <w:rsid w:val="004F0D45"/>
    <w:rsid w:val="004F0E31"/>
    <w:rsid w:val="004F27BD"/>
    <w:rsid w:val="00501181"/>
    <w:rsid w:val="0050154D"/>
    <w:rsid w:val="00503559"/>
    <w:rsid w:val="0050478D"/>
    <w:rsid w:val="005059AE"/>
    <w:rsid w:val="0051409B"/>
    <w:rsid w:val="00514914"/>
    <w:rsid w:val="005162FC"/>
    <w:rsid w:val="005224A3"/>
    <w:rsid w:val="00524906"/>
    <w:rsid w:val="00527F28"/>
    <w:rsid w:val="00534B9E"/>
    <w:rsid w:val="00536E2C"/>
    <w:rsid w:val="00540F75"/>
    <w:rsid w:val="005461C9"/>
    <w:rsid w:val="0054622C"/>
    <w:rsid w:val="005503EC"/>
    <w:rsid w:val="00551821"/>
    <w:rsid w:val="00551AAA"/>
    <w:rsid w:val="00553A36"/>
    <w:rsid w:val="00560068"/>
    <w:rsid w:val="00562F38"/>
    <w:rsid w:val="005631B8"/>
    <w:rsid w:val="00563579"/>
    <w:rsid w:val="00563BAC"/>
    <w:rsid w:val="00565413"/>
    <w:rsid w:val="00571CFF"/>
    <w:rsid w:val="00573F07"/>
    <w:rsid w:val="00574841"/>
    <w:rsid w:val="00574F8E"/>
    <w:rsid w:val="00584568"/>
    <w:rsid w:val="00585724"/>
    <w:rsid w:val="00585841"/>
    <w:rsid w:val="00587A97"/>
    <w:rsid w:val="0059015A"/>
    <w:rsid w:val="005914C2"/>
    <w:rsid w:val="005A1C68"/>
    <w:rsid w:val="005A4F59"/>
    <w:rsid w:val="005B0904"/>
    <w:rsid w:val="005D11CB"/>
    <w:rsid w:val="005D1C96"/>
    <w:rsid w:val="005E0DBB"/>
    <w:rsid w:val="005E218B"/>
    <w:rsid w:val="005E4092"/>
    <w:rsid w:val="005E66C5"/>
    <w:rsid w:val="005E6F10"/>
    <w:rsid w:val="005E715E"/>
    <w:rsid w:val="005F0E9A"/>
    <w:rsid w:val="005F2461"/>
    <w:rsid w:val="005F55A9"/>
    <w:rsid w:val="005F76F7"/>
    <w:rsid w:val="006002A8"/>
    <w:rsid w:val="00601157"/>
    <w:rsid w:val="00605EB5"/>
    <w:rsid w:val="00607B23"/>
    <w:rsid w:val="00610E44"/>
    <w:rsid w:val="00615A31"/>
    <w:rsid w:val="00623518"/>
    <w:rsid w:val="006263FF"/>
    <w:rsid w:val="00630025"/>
    <w:rsid w:val="00630394"/>
    <w:rsid w:val="00630D9D"/>
    <w:rsid w:val="00631B26"/>
    <w:rsid w:val="0063341D"/>
    <w:rsid w:val="00645D7F"/>
    <w:rsid w:val="00645F25"/>
    <w:rsid w:val="00646B8F"/>
    <w:rsid w:val="00652294"/>
    <w:rsid w:val="00655615"/>
    <w:rsid w:val="006637C6"/>
    <w:rsid w:val="00665CFF"/>
    <w:rsid w:val="00666854"/>
    <w:rsid w:val="006838C2"/>
    <w:rsid w:val="00683EBF"/>
    <w:rsid w:val="006853EA"/>
    <w:rsid w:val="00687423"/>
    <w:rsid w:val="006935E0"/>
    <w:rsid w:val="00694784"/>
    <w:rsid w:val="00694C45"/>
    <w:rsid w:val="00695843"/>
    <w:rsid w:val="0069652D"/>
    <w:rsid w:val="0069725E"/>
    <w:rsid w:val="006A19BF"/>
    <w:rsid w:val="006A7C54"/>
    <w:rsid w:val="006B07A8"/>
    <w:rsid w:val="006B75A4"/>
    <w:rsid w:val="006B794A"/>
    <w:rsid w:val="006C4449"/>
    <w:rsid w:val="006C47FE"/>
    <w:rsid w:val="006C77B2"/>
    <w:rsid w:val="006D3925"/>
    <w:rsid w:val="006D56B1"/>
    <w:rsid w:val="006D6911"/>
    <w:rsid w:val="006D6EA8"/>
    <w:rsid w:val="006E3AF3"/>
    <w:rsid w:val="006E3F97"/>
    <w:rsid w:val="006E4BE5"/>
    <w:rsid w:val="006E6257"/>
    <w:rsid w:val="006E760E"/>
    <w:rsid w:val="006F11E9"/>
    <w:rsid w:val="006F3A15"/>
    <w:rsid w:val="006F7047"/>
    <w:rsid w:val="006F7D37"/>
    <w:rsid w:val="0070342E"/>
    <w:rsid w:val="007036AA"/>
    <w:rsid w:val="00706917"/>
    <w:rsid w:val="00707689"/>
    <w:rsid w:val="00712D4B"/>
    <w:rsid w:val="00712E58"/>
    <w:rsid w:val="0072012D"/>
    <w:rsid w:val="00720D73"/>
    <w:rsid w:val="007235C7"/>
    <w:rsid w:val="00723981"/>
    <w:rsid w:val="007322AC"/>
    <w:rsid w:val="00737140"/>
    <w:rsid w:val="007444FD"/>
    <w:rsid w:val="00747BEE"/>
    <w:rsid w:val="00753FD0"/>
    <w:rsid w:val="00754580"/>
    <w:rsid w:val="00761A08"/>
    <w:rsid w:val="007641E9"/>
    <w:rsid w:val="007726FC"/>
    <w:rsid w:val="00775CA3"/>
    <w:rsid w:val="007776FC"/>
    <w:rsid w:val="00785F73"/>
    <w:rsid w:val="00792A61"/>
    <w:rsid w:val="00796AA1"/>
    <w:rsid w:val="007A0E22"/>
    <w:rsid w:val="007A2860"/>
    <w:rsid w:val="007A5A64"/>
    <w:rsid w:val="007A7ED2"/>
    <w:rsid w:val="007B11F7"/>
    <w:rsid w:val="007B56AA"/>
    <w:rsid w:val="007B6F35"/>
    <w:rsid w:val="007D137E"/>
    <w:rsid w:val="007D6577"/>
    <w:rsid w:val="007E430A"/>
    <w:rsid w:val="007E75AC"/>
    <w:rsid w:val="007E7828"/>
    <w:rsid w:val="007F3689"/>
    <w:rsid w:val="0081673F"/>
    <w:rsid w:val="008202D2"/>
    <w:rsid w:val="00820848"/>
    <w:rsid w:val="00826164"/>
    <w:rsid w:val="00830ED3"/>
    <w:rsid w:val="008313E8"/>
    <w:rsid w:val="00833186"/>
    <w:rsid w:val="00833E7A"/>
    <w:rsid w:val="008341D8"/>
    <w:rsid w:val="00834CAE"/>
    <w:rsid w:val="00835C71"/>
    <w:rsid w:val="0083612A"/>
    <w:rsid w:val="00836877"/>
    <w:rsid w:val="008431A3"/>
    <w:rsid w:val="00844126"/>
    <w:rsid w:val="008474A7"/>
    <w:rsid w:val="008504B2"/>
    <w:rsid w:val="008523E1"/>
    <w:rsid w:val="00861DF8"/>
    <w:rsid w:val="00864BA3"/>
    <w:rsid w:val="00870E8C"/>
    <w:rsid w:val="00872C28"/>
    <w:rsid w:val="00875BAD"/>
    <w:rsid w:val="00877A2C"/>
    <w:rsid w:val="008824E7"/>
    <w:rsid w:val="00883D0B"/>
    <w:rsid w:val="00887811"/>
    <w:rsid w:val="008878F6"/>
    <w:rsid w:val="00891406"/>
    <w:rsid w:val="00891444"/>
    <w:rsid w:val="008915D8"/>
    <w:rsid w:val="008934E8"/>
    <w:rsid w:val="00894130"/>
    <w:rsid w:val="0089531B"/>
    <w:rsid w:val="00896538"/>
    <w:rsid w:val="0089739E"/>
    <w:rsid w:val="008A329A"/>
    <w:rsid w:val="008A4144"/>
    <w:rsid w:val="008A4C02"/>
    <w:rsid w:val="008B180B"/>
    <w:rsid w:val="008B5481"/>
    <w:rsid w:val="008B7BD2"/>
    <w:rsid w:val="008C09C6"/>
    <w:rsid w:val="008C2C1C"/>
    <w:rsid w:val="008C67D4"/>
    <w:rsid w:val="008C78EB"/>
    <w:rsid w:val="008D5BAC"/>
    <w:rsid w:val="008D671E"/>
    <w:rsid w:val="008D68CC"/>
    <w:rsid w:val="008E7790"/>
    <w:rsid w:val="008F4B6C"/>
    <w:rsid w:val="00922717"/>
    <w:rsid w:val="00925EB4"/>
    <w:rsid w:val="00930DED"/>
    <w:rsid w:val="009341AC"/>
    <w:rsid w:val="009356B5"/>
    <w:rsid w:val="00936659"/>
    <w:rsid w:val="0093772D"/>
    <w:rsid w:val="0094130D"/>
    <w:rsid w:val="009446DD"/>
    <w:rsid w:val="00944ED2"/>
    <w:rsid w:val="0094562F"/>
    <w:rsid w:val="00945917"/>
    <w:rsid w:val="00945AAA"/>
    <w:rsid w:val="00947480"/>
    <w:rsid w:val="009504B8"/>
    <w:rsid w:val="00951909"/>
    <w:rsid w:val="009636EC"/>
    <w:rsid w:val="00964C7F"/>
    <w:rsid w:val="00972786"/>
    <w:rsid w:val="00974881"/>
    <w:rsid w:val="009800B9"/>
    <w:rsid w:val="00983C92"/>
    <w:rsid w:val="00986D93"/>
    <w:rsid w:val="00994FD5"/>
    <w:rsid w:val="00995F7B"/>
    <w:rsid w:val="009A017E"/>
    <w:rsid w:val="009A327F"/>
    <w:rsid w:val="009C0985"/>
    <w:rsid w:val="009C4D09"/>
    <w:rsid w:val="009C6419"/>
    <w:rsid w:val="009D0ECF"/>
    <w:rsid w:val="009D2CA2"/>
    <w:rsid w:val="009D2CCD"/>
    <w:rsid w:val="009D5D83"/>
    <w:rsid w:val="009E50C9"/>
    <w:rsid w:val="009E5963"/>
    <w:rsid w:val="009F47EA"/>
    <w:rsid w:val="009F4FDA"/>
    <w:rsid w:val="009F5952"/>
    <w:rsid w:val="009F7923"/>
    <w:rsid w:val="00A00518"/>
    <w:rsid w:val="00A0173D"/>
    <w:rsid w:val="00A046A5"/>
    <w:rsid w:val="00A06F3B"/>
    <w:rsid w:val="00A202C7"/>
    <w:rsid w:val="00A22403"/>
    <w:rsid w:val="00A36E85"/>
    <w:rsid w:val="00A402D8"/>
    <w:rsid w:val="00A40AF9"/>
    <w:rsid w:val="00A411E7"/>
    <w:rsid w:val="00A47DB1"/>
    <w:rsid w:val="00A51DC2"/>
    <w:rsid w:val="00A53388"/>
    <w:rsid w:val="00A54C05"/>
    <w:rsid w:val="00A56AAF"/>
    <w:rsid w:val="00A57F03"/>
    <w:rsid w:val="00A64D5F"/>
    <w:rsid w:val="00A70CEB"/>
    <w:rsid w:val="00A7381B"/>
    <w:rsid w:val="00A73F7D"/>
    <w:rsid w:val="00A814C4"/>
    <w:rsid w:val="00A82009"/>
    <w:rsid w:val="00A852CB"/>
    <w:rsid w:val="00A85FDC"/>
    <w:rsid w:val="00A87F52"/>
    <w:rsid w:val="00A90A28"/>
    <w:rsid w:val="00A94475"/>
    <w:rsid w:val="00A9573D"/>
    <w:rsid w:val="00A9730F"/>
    <w:rsid w:val="00AA26CE"/>
    <w:rsid w:val="00AA3D04"/>
    <w:rsid w:val="00AA4E05"/>
    <w:rsid w:val="00AA51C4"/>
    <w:rsid w:val="00AA6282"/>
    <w:rsid w:val="00AA6A0D"/>
    <w:rsid w:val="00AB41B0"/>
    <w:rsid w:val="00AB7101"/>
    <w:rsid w:val="00AC06DE"/>
    <w:rsid w:val="00AC137B"/>
    <w:rsid w:val="00AC1E87"/>
    <w:rsid w:val="00AC2288"/>
    <w:rsid w:val="00AC2CC4"/>
    <w:rsid w:val="00AC4430"/>
    <w:rsid w:val="00AC4C44"/>
    <w:rsid w:val="00AC557A"/>
    <w:rsid w:val="00AD09D0"/>
    <w:rsid w:val="00AD4DA8"/>
    <w:rsid w:val="00AE4F03"/>
    <w:rsid w:val="00AE5D82"/>
    <w:rsid w:val="00AE6161"/>
    <w:rsid w:val="00AF01B0"/>
    <w:rsid w:val="00AF594B"/>
    <w:rsid w:val="00B00E84"/>
    <w:rsid w:val="00B106ED"/>
    <w:rsid w:val="00B12C83"/>
    <w:rsid w:val="00B152C8"/>
    <w:rsid w:val="00B15B41"/>
    <w:rsid w:val="00B16B7B"/>
    <w:rsid w:val="00B17430"/>
    <w:rsid w:val="00B17FDB"/>
    <w:rsid w:val="00B21AE0"/>
    <w:rsid w:val="00B24D60"/>
    <w:rsid w:val="00B2633C"/>
    <w:rsid w:val="00B26CF1"/>
    <w:rsid w:val="00B31BB0"/>
    <w:rsid w:val="00B32A21"/>
    <w:rsid w:val="00B342AA"/>
    <w:rsid w:val="00B416B1"/>
    <w:rsid w:val="00B42AFF"/>
    <w:rsid w:val="00B4319F"/>
    <w:rsid w:val="00B432DA"/>
    <w:rsid w:val="00B44BEE"/>
    <w:rsid w:val="00B501B3"/>
    <w:rsid w:val="00B53297"/>
    <w:rsid w:val="00B667D4"/>
    <w:rsid w:val="00B75718"/>
    <w:rsid w:val="00B764F5"/>
    <w:rsid w:val="00B80D9F"/>
    <w:rsid w:val="00B83003"/>
    <w:rsid w:val="00B83485"/>
    <w:rsid w:val="00B87919"/>
    <w:rsid w:val="00B91445"/>
    <w:rsid w:val="00B95F81"/>
    <w:rsid w:val="00B96D42"/>
    <w:rsid w:val="00BA3AB0"/>
    <w:rsid w:val="00BA6953"/>
    <w:rsid w:val="00BA76B4"/>
    <w:rsid w:val="00BB3DEA"/>
    <w:rsid w:val="00BB5D09"/>
    <w:rsid w:val="00BC1DCF"/>
    <w:rsid w:val="00BC1E63"/>
    <w:rsid w:val="00BC28CC"/>
    <w:rsid w:val="00BC3605"/>
    <w:rsid w:val="00BC4147"/>
    <w:rsid w:val="00BD1588"/>
    <w:rsid w:val="00BD20E7"/>
    <w:rsid w:val="00BD503D"/>
    <w:rsid w:val="00BD7C3D"/>
    <w:rsid w:val="00BE0F65"/>
    <w:rsid w:val="00BE17FA"/>
    <w:rsid w:val="00BE1D8C"/>
    <w:rsid w:val="00BE23C6"/>
    <w:rsid w:val="00BF1F94"/>
    <w:rsid w:val="00BF35DF"/>
    <w:rsid w:val="00C0146D"/>
    <w:rsid w:val="00C03F0A"/>
    <w:rsid w:val="00C10753"/>
    <w:rsid w:val="00C1169D"/>
    <w:rsid w:val="00C21912"/>
    <w:rsid w:val="00C3101D"/>
    <w:rsid w:val="00C31E76"/>
    <w:rsid w:val="00C33ACA"/>
    <w:rsid w:val="00C3424A"/>
    <w:rsid w:val="00C35F9B"/>
    <w:rsid w:val="00C36E27"/>
    <w:rsid w:val="00C4607B"/>
    <w:rsid w:val="00C52911"/>
    <w:rsid w:val="00C55F65"/>
    <w:rsid w:val="00C614E4"/>
    <w:rsid w:val="00C61CBC"/>
    <w:rsid w:val="00C62DD7"/>
    <w:rsid w:val="00C6477E"/>
    <w:rsid w:val="00C65C1F"/>
    <w:rsid w:val="00C65C36"/>
    <w:rsid w:val="00C727A1"/>
    <w:rsid w:val="00C7435B"/>
    <w:rsid w:val="00C82713"/>
    <w:rsid w:val="00C82C44"/>
    <w:rsid w:val="00C83E2A"/>
    <w:rsid w:val="00C9240F"/>
    <w:rsid w:val="00C92577"/>
    <w:rsid w:val="00C93D74"/>
    <w:rsid w:val="00C94695"/>
    <w:rsid w:val="00C958F0"/>
    <w:rsid w:val="00CA0792"/>
    <w:rsid w:val="00CA0C89"/>
    <w:rsid w:val="00CA3B7B"/>
    <w:rsid w:val="00CA4218"/>
    <w:rsid w:val="00CA5178"/>
    <w:rsid w:val="00CB1AE5"/>
    <w:rsid w:val="00CB3515"/>
    <w:rsid w:val="00CB3C13"/>
    <w:rsid w:val="00CC3D64"/>
    <w:rsid w:val="00CC4B6C"/>
    <w:rsid w:val="00CD1A32"/>
    <w:rsid w:val="00CD59C0"/>
    <w:rsid w:val="00CE1E12"/>
    <w:rsid w:val="00CE2D7F"/>
    <w:rsid w:val="00CE2ED0"/>
    <w:rsid w:val="00CE3F1A"/>
    <w:rsid w:val="00CE4A47"/>
    <w:rsid w:val="00CF0F88"/>
    <w:rsid w:val="00CF2E07"/>
    <w:rsid w:val="00CF35F4"/>
    <w:rsid w:val="00CF5760"/>
    <w:rsid w:val="00D106CF"/>
    <w:rsid w:val="00D10E83"/>
    <w:rsid w:val="00D11893"/>
    <w:rsid w:val="00D17DD7"/>
    <w:rsid w:val="00D219FD"/>
    <w:rsid w:val="00D22352"/>
    <w:rsid w:val="00D25D72"/>
    <w:rsid w:val="00D33429"/>
    <w:rsid w:val="00D37EFB"/>
    <w:rsid w:val="00D40294"/>
    <w:rsid w:val="00D408A9"/>
    <w:rsid w:val="00D437B4"/>
    <w:rsid w:val="00D619C4"/>
    <w:rsid w:val="00D654E6"/>
    <w:rsid w:val="00D66E13"/>
    <w:rsid w:val="00D71494"/>
    <w:rsid w:val="00D7242D"/>
    <w:rsid w:val="00D77F71"/>
    <w:rsid w:val="00D80129"/>
    <w:rsid w:val="00D90AF0"/>
    <w:rsid w:val="00D91CE4"/>
    <w:rsid w:val="00D94AD1"/>
    <w:rsid w:val="00D9530E"/>
    <w:rsid w:val="00D973BF"/>
    <w:rsid w:val="00DA0E20"/>
    <w:rsid w:val="00DA49B9"/>
    <w:rsid w:val="00DA5542"/>
    <w:rsid w:val="00DA7B82"/>
    <w:rsid w:val="00DA7F34"/>
    <w:rsid w:val="00DB05AC"/>
    <w:rsid w:val="00DB12A3"/>
    <w:rsid w:val="00DB33BE"/>
    <w:rsid w:val="00DD02FA"/>
    <w:rsid w:val="00DD1C68"/>
    <w:rsid w:val="00DD46AA"/>
    <w:rsid w:val="00DE4D05"/>
    <w:rsid w:val="00DE72F7"/>
    <w:rsid w:val="00DF0BE6"/>
    <w:rsid w:val="00DF2732"/>
    <w:rsid w:val="00DF770D"/>
    <w:rsid w:val="00E06D13"/>
    <w:rsid w:val="00E154E4"/>
    <w:rsid w:val="00E16930"/>
    <w:rsid w:val="00E20EDC"/>
    <w:rsid w:val="00E2133D"/>
    <w:rsid w:val="00E21770"/>
    <w:rsid w:val="00E2774E"/>
    <w:rsid w:val="00E3247D"/>
    <w:rsid w:val="00E35692"/>
    <w:rsid w:val="00E366AD"/>
    <w:rsid w:val="00E37ABB"/>
    <w:rsid w:val="00E41876"/>
    <w:rsid w:val="00E4202D"/>
    <w:rsid w:val="00E43F3B"/>
    <w:rsid w:val="00E46146"/>
    <w:rsid w:val="00E5269A"/>
    <w:rsid w:val="00E53BD7"/>
    <w:rsid w:val="00E56FB6"/>
    <w:rsid w:val="00E6134A"/>
    <w:rsid w:val="00E64B2F"/>
    <w:rsid w:val="00E72896"/>
    <w:rsid w:val="00E74C30"/>
    <w:rsid w:val="00E84B12"/>
    <w:rsid w:val="00E867F2"/>
    <w:rsid w:val="00E877B9"/>
    <w:rsid w:val="00E93AAD"/>
    <w:rsid w:val="00E95448"/>
    <w:rsid w:val="00EA3831"/>
    <w:rsid w:val="00EA3ACB"/>
    <w:rsid w:val="00EA5426"/>
    <w:rsid w:val="00EA77A6"/>
    <w:rsid w:val="00EA7ABE"/>
    <w:rsid w:val="00EB016B"/>
    <w:rsid w:val="00EB2D4E"/>
    <w:rsid w:val="00EB7E0F"/>
    <w:rsid w:val="00EC0014"/>
    <w:rsid w:val="00EC2891"/>
    <w:rsid w:val="00EC36BA"/>
    <w:rsid w:val="00EC458C"/>
    <w:rsid w:val="00EC492A"/>
    <w:rsid w:val="00EC781A"/>
    <w:rsid w:val="00ED05DC"/>
    <w:rsid w:val="00ED26D2"/>
    <w:rsid w:val="00ED3528"/>
    <w:rsid w:val="00ED7AB4"/>
    <w:rsid w:val="00EE28AC"/>
    <w:rsid w:val="00EE2E17"/>
    <w:rsid w:val="00EF1681"/>
    <w:rsid w:val="00EF4F3C"/>
    <w:rsid w:val="00EF6D64"/>
    <w:rsid w:val="00F03B0B"/>
    <w:rsid w:val="00F03BEB"/>
    <w:rsid w:val="00F110FA"/>
    <w:rsid w:val="00F165C4"/>
    <w:rsid w:val="00F26055"/>
    <w:rsid w:val="00F3395E"/>
    <w:rsid w:val="00F361C6"/>
    <w:rsid w:val="00F37452"/>
    <w:rsid w:val="00F40F9D"/>
    <w:rsid w:val="00F440B4"/>
    <w:rsid w:val="00F45E32"/>
    <w:rsid w:val="00F471AB"/>
    <w:rsid w:val="00F55F03"/>
    <w:rsid w:val="00F654E4"/>
    <w:rsid w:val="00F72943"/>
    <w:rsid w:val="00F737C7"/>
    <w:rsid w:val="00F76F52"/>
    <w:rsid w:val="00F773CA"/>
    <w:rsid w:val="00F82729"/>
    <w:rsid w:val="00F8451E"/>
    <w:rsid w:val="00F86455"/>
    <w:rsid w:val="00F870A7"/>
    <w:rsid w:val="00F878FA"/>
    <w:rsid w:val="00F87F71"/>
    <w:rsid w:val="00F93564"/>
    <w:rsid w:val="00F94E27"/>
    <w:rsid w:val="00FB0230"/>
    <w:rsid w:val="00FB047D"/>
    <w:rsid w:val="00FB2494"/>
    <w:rsid w:val="00FB3255"/>
    <w:rsid w:val="00FC18F8"/>
    <w:rsid w:val="00FC23D3"/>
    <w:rsid w:val="00FC4ED6"/>
    <w:rsid w:val="00FC5B10"/>
    <w:rsid w:val="00FD3008"/>
    <w:rsid w:val="00FD3117"/>
    <w:rsid w:val="00FD69C9"/>
    <w:rsid w:val="00FD7D0C"/>
    <w:rsid w:val="00FE13FA"/>
    <w:rsid w:val="00FE4EF7"/>
    <w:rsid w:val="00FE5724"/>
    <w:rsid w:val="00FE6A2B"/>
    <w:rsid w:val="00FE7F08"/>
    <w:rsid w:val="00FF19EE"/>
    <w:rsid w:val="00FF64CA"/>
    <w:rsid w:val="00FF7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DDA3F0"/>
  <w15:docId w15:val="{91992C22-59BC-4554-A319-9F9AC043B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imes New Roman"/>
        <w:color w:val="595959" w:themeColor="text1" w:themeTint="A6"/>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33E7A"/>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0F88"/>
    <w:pPr>
      <w:tabs>
        <w:tab w:val="center" w:pos="4680"/>
        <w:tab w:val="right" w:pos="9360"/>
      </w:tabs>
    </w:pPr>
  </w:style>
  <w:style w:type="character" w:customStyle="1" w:styleId="HeaderChar">
    <w:name w:val="Header Char"/>
    <w:basedOn w:val="DefaultParagraphFont"/>
    <w:link w:val="Header"/>
    <w:uiPriority w:val="99"/>
    <w:rsid w:val="00CF0F88"/>
  </w:style>
  <w:style w:type="paragraph" w:styleId="Footer">
    <w:name w:val="footer"/>
    <w:basedOn w:val="Normal"/>
    <w:link w:val="FooterChar"/>
    <w:uiPriority w:val="99"/>
    <w:unhideWhenUsed/>
    <w:rsid w:val="00CF0F88"/>
    <w:pPr>
      <w:tabs>
        <w:tab w:val="center" w:pos="4680"/>
        <w:tab w:val="right" w:pos="9360"/>
      </w:tabs>
    </w:pPr>
  </w:style>
  <w:style w:type="character" w:customStyle="1" w:styleId="FooterChar">
    <w:name w:val="Footer Char"/>
    <w:basedOn w:val="DefaultParagraphFont"/>
    <w:link w:val="Footer"/>
    <w:uiPriority w:val="99"/>
    <w:rsid w:val="00CF0F88"/>
  </w:style>
  <w:style w:type="paragraph" w:styleId="BalloonText">
    <w:name w:val="Balloon Text"/>
    <w:basedOn w:val="Normal"/>
    <w:link w:val="BalloonTextChar"/>
    <w:uiPriority w:val="99"/>
    <w:semiHidden/>
    <w:unhideWhenUsed/>
    <w:rsid w:val="00CF0F88"/>
    <w:rPr>
      <w:rFonts w:ascii="Tahoma" w:hAnsi="Tahoma" w:cs="Tahoma"/>
      <w:sz w:val="16"/>
      <w:szCs w:val="16"/>
    </w:rPr>
  </w:style>
  <w:style w:type="character" w:customStyle="1" w:styleId="BalloonTextChar">
    <w:name w:val="Balloon Text Char"/>
    <w:basedOn w:val="DefaultParagraphFont"/>
    <w:link w:val="BalloonText"/>
    <w:uiPriority w:val="99"/>
    <w:semiHidden/>
    <w:rsid w:val="00CF0F88"/>
    <w:rPr>
      <w:rFonts w:ascii="Tahoma" w:hAnsi="Tahoma" w:cs="Tahoma"/>
      <w:sz w:val="16"/>
      <w:szCs w:val="16"/>
    </w:rPr>
  </w:style>
  <w:style w:type="paragraph" w:customStyle="1" w:styleId="Boldbody">
    <w:name w:val="Bold body"/>
    <w:basedOn w:val="Normal"/>
    <w:uiPriority w:val="99"/>
    <w:rsid w:val="00CF0F88"/>
    <w:pPr>
      <w:suppressAutoHyphens/>
      <w:autoSpaceDE w:val="0"/>
      <w:autoSpaceDN w:val="0"/>
      <w:adjustRightInd w:val="0"/>
      <w:spacing w:before="94" w:after="22" w:line="140" w:lineRule="atLeast"/>
      <w:textAlignment w:val="center"/>
    </w:pPr>
    <w:rPr>
      <w:rFonts w:ascii="TradeGothic CondEighteen" w:hAnsi="TradeGothic CondEighteen" w:cs="TradeGothic CondEighteen"/>
      <w:b/>
      <w:bCs/>
      <w:color w:val="000000"/>
      <w:spacing w:val="-1"/>
      <w:sz w:val="13"/>
      <w:szCs w:val="13"/>
    </w:rPr>
  </w:style>
  <w:style w:type="paragraph" w:styleId="ListParagraph">
    <w:name w:val="List Paragraph"/>
    <w:basedOn w:val="Normal"/>
    <w:link w:val="ListParagraphChar"/>
    <w:uiPriority w:val="34"/>
    <w:qFormat/>
    <w:rsid w:val="00CF0F88"/>
    <w:pPr>
      <w:ind w:left="720"/>
      <w:contextualSpacing/>
    </w:pPr>
  </w:style>
  <w:style w:type="paragraph" w:customStyle="1" w:styleId="UnorderedList">
    <w:name w:val="Unordered List"/>
    <w:basedOn w:val="ListParagraph"/>
    <w:link w:val="UnorderedListChar"/>
    <w:qFormat/>
    <w:rsid w:val="00150718"/>
    <w:pPr>
      <w:numPr>
        <w:numId w:val="7"/>
      </w:numPr>
      <w:ind w:left="288" w:hanging="288"/>
    </w:pPr>
    <w:rPr>
      <w:rFonts w:ascii="Open Sans Light" w:hAnsi="Open Sans Light" w:cs="Calibri Light"/>
      <w:color w:val="404040" w:themeColor="text1" w:themeTint="BF"/>
      <w:sz w:val="20"/>
    </w:rPr>
  </w:style>
  <w:style w:type="paragraph" w:customStyle="1" w:styleId="Heading11">
    <w:name w:val="Heading 11"/>
    <w:basedOn w:val="Normal"/>
    <w:link w:val="HEADING1Char"/>
    <w:rsid w:val="00150718"/>
    <w:rPr>
      <w:rFonts w:ascii="Open Sans Light" w:hAnsi="Open Sans Light" w:cstheme="minorHAnsi"/>
      <w:b/>
      <w:color w:val="F05126"/>
      <w:sz w:val="36"/>
      <w:szCs w:val="36"/>
    </w:rPr>
  </w:style>
  <w:style w:type="paragraph" w:customStyle="1" w:styleId="Heading21">
    <w:name w:val="Heading 21"/>
    <w:basedOn w:val="Normal"/>
    <w:link w:val="HEADING2Char"/>
    <w:rsid w:val="00150718"/>
    <w:rPr>
      <w:rFonts w:ascii="Open Sans Light" w:hAnsi="Open Sans Light" w:cs="Calibri"/>
      <w:b/>
      <w:color w:val="404040" w:themeColor="text1" w:themeTint="BF"/>
      <w:sz w:val="28"/>
      <w:szCs w:val="28"/>
    </w:rPr>
  </w:style>
  <w:style w:type="character" w:customStyle="1" w:styleId="HEADING1Char">
    <w:name w:val="HEADING 1 Char"/>
    <w:basedOn w:val="DefaultParagraphFont"/>
    <w:link w:val="Heading11"/>
    <w:rsid w:val="00150718"/>
    <w:rPr>
      <w:rFonts w:ascii="Open Sans Light" w:hAnsi="Open Sans Light" w:cstheme="minorHAnsi"/>
      <w:b/>
      <w:color w:val="F05126"/>
      <w:sz w:val="36"/>
      <w:szCs w:val="36"/>
    </w:rPr>
  </w:style>
  <w:style w:type="paragraph" w:customStyle="1" w:styleId="Heading31">
    <w:name w:val="Heading 31"/>
    <w:basedOn w:val="Normal"/>
    <w:link w:val="HEADING3Char"/>
    <w:rsid w:val="00150718"/>
    <w:rPr>
      <w:rFonts w:ascii="Open Sans Light" w:hAnsi="Open Sans Light" w:cs="Calibri Light"/>
      <w:b/>
      <w:color w:val="404040" w:themeColor="text1" w:themeTint="BF"/>
      <w:sz w:val="20"/>
    </w:rPr>
  </w:style>
  <w:style w:type="character" w:customStyle="1" w:styleId="HEADING2Char">
    <w:name w:val="HEADING 2 Char"/>
    <w:basedOn w:val="DefaultParagraphFont"/>
    <w:link w:val="Heading21"/>
    <w:rsid w:val="00150718"/>
    <w:rPr>
      <w:rFonts w:ascii="Open Sans Light" w:hAnsi="Open Sans Light" w:cs="Calibri"/>
      <w:b/>
      <w:color w:val="404040" w:themeColor="text1" w:themeTint="BF"/>
      <w:sz w:val="28"/>
      <w:szCs w:val="28"/>
    </w:rPr>
  </w:style>
  <w:style w:type="paragraph" w:customStyle="1" w:styleId="BodyCopy">
    <w:name w:val="Body Copy"/>
    <w:basedOn w:val="Normal"/>
    <w:link w:val="BodyCopyChar"/>
    <w:qFormat/>
    <w:rsid w:val="00150718"/>
    <w:rPr>
      <w:rFonts w:ascii="Open Sans Light" w:hAnsi="Open Sans Light" w:cs="Calibri Light"/>
      <w:color w:val="404040" w:themeColor="text1" w:themeTint="BF"/>
      <w:sz w:val="20"/>
    </w:rPr>
  </w:style>
  <w:style w:type="character" w:customStyle="1" w:styleId="HEADING3Char">
    <w:name w:val="HEADING 3 Char"/>
    <w:basedOn w:val="DefaultParagraphFont"/>
    <w:link w:val="Heading31"/>
    <w:rsid w:val="00150718"/>
    <w:rPr>
      <w:rFonts w:ascii="Open Sans Light" w:hAnsi="Open Sans Light" w:cs="Calibri Light"/>
      <w:b/>
      <w:color w:val="404040" w:themeColor="text1" w:themeTint="BF"/>
      <w:sz w:val="20"/>
    </w:rPr>
  </w:style>
  <w:style w:type="paragraph" w:customStyle="1" w:styleId="OrderedList">
    <w:name w:val="Ordered List"/>
    <w:basedOn w:val="ListParagraph"/>
    <w:link w:val="OrderedListChar"/>
    <w:qFormat/>
    <w:rsid w:val="00150718"/>
    <w:pPr>
      <w:numPr>
        <w:numId w:val="8"/>
      </w:numPr>
      <w:ind w:left="288" w:hanging="288"/>
    </w:pPr>
    <w:rPr>
      <w:rFonts w:ascii="Open Sans Light" w:hAnsi="Open Sans Light" w:cs="Calibri Light"/>
      <w:color w:val="404040" w:themeColor="text1" w:themeTint="BF"/>
      <w:sz w:val="20"/>
    </w:rPr>
  </w:style>
  <w:style w:type="character" w:customStyle="1" w:styleId="BodyCopyChar">
    <w:name w:val="Body Copy Char"/>
    <w:basedOn w:val="DefaultParagraphFont"/>
    <w:link w:val="BodyCopy"/>
    <w:rsid w:val="00150718"/>
    <w:rPr>
      <w:rFonts w:ascii="Open Sans Light" w:hAnsi="Open Sans Light" w:cs="Calibri Light"/>
      <w:color w:val="404040" w:themeColor="text1" w:themeTint="BF"/>
      <w:sz w:val="20"/>
    </w:rPr>
  </w:style>
  <w:style w:type="character" w:customStyle="1" w:styleId="ListParagraphChar">
    <w:name w:val="List Paragraph Char"/>
    <w:basedOn w:val="DefaultParagraphFont"/>
    <w:link w:val="ListParagraph"/>
    <w:uiPriority w:val="34"/>
    <w:rsid w:val="00833E7A"/>
  </w:style>
  <w:style w:type="character" w:customStyle="1" w:styleId="UnorderedListChar">
    <w:name w:val="Unordered List Char"/>
    <w:basedOn w:val="ListParagraphChar"/>
    <w:link w:val="UnorderedList"/>
    <w:rsid w:val="00150718"/>
    <w:rPr>
      <w:rFonts w:ascii="Open Sans Light" w:hAnsi="Open Sans Light" w:cs="Calibri Light"/>
      <w:color w:val="404040" w:themeColor="text1" w:themeTint="BF"/>
      <w:sz w:val="20"/>
    </w:rPr>
  </w:style>
  <w:style w:type="paragraph" w:customStyle="1" w:styleId="InsetQuote">
    <w:name w:val="Inset Quote"/>
    <w:basedOn w:val="OrderedList"/>
    <w:link w:val="InsetQuoteChar"/>
    <w:qFormat/>
    <w:rsid w:val="00610E44"/>
    <w:pPr>
      <w:numPr>
        <w:numId w:val="0"/>
      </w:numPr>
      <w:ind w:left="288" w:right="288"/>
    </w:pPr>
    <w:rPr>
      <w:i/>
    </w:rPr>
  </w:style>
  <w:style w:type="character" w:customStyle="1" w:styleId="OrderedListChar">
    <w:name w:val="Ordered List Char"/>
    <w:basedOn w:val="ListParagraphChar"/>
    <w:link w:val="OrderedList"/>
    <w:rsid w:val="00150718"/>
    <w:rPr>
      <w:rFonts w:ascii="Open Sans Light" w:hAnsi="Open Sans Light" w:cs="Calibri Light"/>
      <w:color w:val="404040" w:themeColor="text1" w:themeTint="BF"/>
      <w:sz w:val="20"/>
    </w:rPr>
  </w:style>
  <w:style w:type="paragraph" w:styleId="FootnoteText">
    <w:name w:val="footnote text"/>
    <w:basedOn w:val="Normal"/>
    <w:link w:val="FootnoteTextChar"/>
    <w:uiPriority w:val="99"/>
    <w:semiHidden/>
    <w:unhideWhenUsed/>
    <w:rsid w:val="00215A3B"/>
    <w:rPr>
      <w:sz w:val="20"/>
      <w:szCs w:val="20"/>
    </w:rPr>
  </w:style>
  <w:style w:type="character" w:customStyle="1" w:styleId="InsetQuoteChar">
    <w:name w:val="Inset Quote Char"/>
    <w:basedOn w:val="OrderedListChar"/>
    <w:link w:val="InsetQuote"/>
    <w:rsid w:val="00610E44"/>
    <w:rPr>
      <w:rFonts w:ascii="Arial Narrow" w:hAnsi="Arial Narrow" w:cs="Calibri Light"/>
      <w:i/>
      <w:color w:val="404040" w:themeColor="text1" w:themeTint="BF"/>
      <w:sz w:val="20"/>
    </w:rPr>
  </w:style>
  <w:style w:type="character" w:customStyle="1" w:styleId="FootnoteTextChar">
    <w:name w:val="Footnote Text Char"/>
    <w:basedOn w:val="DefaultParagraphFont"/>
    <w:link w:val="FootnoteText"/>
    <w:uiPriority w:val="99"/>
    <w:semiHidden/>
    <w:rsid w:val="00215A3B"/>
    <w:rPr>
      <w:sz w:val="20"/>
      <w:szCs w:val="20"/>
    </w:rPr>
  </w:style>
  <w:style w:type="character" w:styleId="FootnoteReference">
    <w:name w:val="footnote reference"/>
    <w:basedOn w:val="DefaultParagraphFont"/>
    <w:uiPriority w:val="99"/>
    <w:semiHidden/>
    <w:unhideWhenUsed/>
    <w:rsid w:val="00215A3B"/>
    <w:rPr>
      <w:vertAlign w:val="superscript"/>
    </w:rPr>
  </w:style>
  <w:style w:type="paragraph" w:customStyle="1" w:styleId="H1Heading1">
    <w:name w:val="H1 Heading 1"/>
    <w:basedOn w:val="Normal"/>
    <w:link w:val="H1Heading1Char"/>
    <w:qFormat/>
    <w:rsid w:val="001D0C26"/>
    <w:rPr>
      <w:rFonts w:ascii="Open Sans Light" w:hAnsi="Open Sans Light" w:cstheme="minorHAnsi"/>
      <w:b/>
      <w:color w:val="F05126"/>
      <w:sz w:val="36"/>
      <w:szCs w:val="36"/>
    </w:rPr>
  </w:style>
  <w:style w:type="paragraph" w:customStyle="1" w:styleId="H2Heading2">
    <w:name w:val="H2 Heading 2"/>
    <w:basedOn w:val="Normal"/>
    <w:link w:val="H2Heading2Char"/>
    <w:qFormat/>
    <w:rsid w:val="001D0C26"/>
    <w:rPr>
      <w:rFonts w:ascii="Open Sans Light" w:hAnsi="Open Sans Light" w:cs="Calibri"/>
      <w:b/>
      <w:color w:val="404040" w:themeColor="text1" w:themeTint="BF"/>
      <w:sz w:val="28"/>
      <w:szCs w:val="28"/>
    </w:rPr>
  </w:style>
  <w:style w:type="character" w:customStyle="1" w:styleId="H1Heading1Char">
    <w:name w:val="H1 Heading 1 Char"/>
    <w:basedOn w:val="DefaultParagraphFont"/>
    <w:link w:val="H1Heading1"/>
    <w:rsid w:val="001D0C26"/>
    <w:rPr>
      <w:rFonts w:ascii="Open Sans Light" w:hAnsi="Open Sans Light" w:cstheme="minorHAnsi"/>
      <w:b/>
      <w:color w:val="F05126"/>
      <w:sz w:val="36"/>
      <w:szCs w:val="36"/>
    </w:rPr>
  </w:style>
  <w:style w:type="paragraph" w:customStyle="1" w:styleId="H3Heading3">
    <w:name w:val="H3 Heading 3"/>
    <w:basedOn w:val="Normal"/>
    <w:link w:val="H3Heading3Char"/>
    <w:qFormat/>
    <w:rsid w:val="001D0C26"/>
    <w:rPr>
      <w:rFonts w:ascii="Open Sans Light" w:hAnsi="Open Sans Light" w:cs="Calibri Light"/>
      <w:b/>
      <w:color w:val="404040" w:themeColor="text1" w:themeTint="BF"/>
      <w:sz w:val="20"/>
    </w:rPr>
  </w:style>
  <w:style w:type="character" w:customStyle="1" w:styleId="H2Heading2Char">
    <w:name w:val="H2 Heading 2 Char"/>
    <w:basedOn w:val="DefaultParagraphFont"/>
    <w:link w:val="H2Heading2"/>
    <w:rsid w:val="001D0C26"/>
    <w:rPr>
      <w:rFonts w:ascii="Open Sans Light" w:hAnsi="Open Sans Light" w:cs="Calibri"/>
      <w:b/>
      <w:color w:val="404040" w:themeColor="text1" w:themeTint="BF"/>
      <w:sz w:val="28"/>
      <w:szCs w:val="28"/>
    </w:rPr>
  </w:style>
  <w:style w:type="character" w:customStyle="1" w:styleId="H3Heading3Char">
    <w:name w:val="H3 Heading 3 Char"/>
    <w:basedOn w:val="DefaultParagraphFont"/>
    <w:link w:val="H3Heading3"/>
    <w:rsid w:val="001D0C26"/>
    <w:rPr>
      <w:rFonts w:ascii="Open Sans Light" w:hAnsi="Open Sans Light" w:cs="Calibri Light"/>
      <w:b/>
      <w:color w:val="404040" w:themeColor="text1" w:themeTint="BF"/>
      <w:sz w:val="20"/>
    </w:rPr>
  </w:style>
  <w:style w:type="character" w:styleId="Hyperlink">
    <w:name w:val="Hyperlink"/>
    <w:basedOn w:val="DefaultParagraphFont"/>
    <w:uiPriority w:val="99"/>
    <w:unhideWhenUsed/>
    <w:rsid w:val="00A73F7D"/>
    <w:rPr>
      <w:color w:val="0000FF" w:themeColor="hyperlink"/>
      <w:u w:val="single"/>
    </w:rPr>
  </w:style>
  <w:style w:type="character" w:styleId="FollowedHyperlink">
    <w:name w:val="FollowedHyperlink"/>
    <w:basedOn w:val="DefaultParagraphFont"/>
    <w:uiPriority w:val="99"/>
    <w:semiHidden/>
    <w:unhideWhenUsed/>
    <w:rsid w:val="00A73F7D"/>
    <w:rPr>
      <w:color w:val="800080" w:themeColor="followedHyperlink"/>
      <w:u w:val="single"/>
    </w:rPr>
  </w:style>
  <w:style w:type="character" w:customStyle="1" w:styleId="UnresolvedMention1">
    <w:name w:val="Unresolved Mention1"/>
    <w:basedOn w:val="DefaultParagraphFont"/>
    <w:uiPriority w:val="99"/>
    <w:semiHidden/>
    <w:unhideWhenUsed/>
    <w:rsid w:val="00A73F7D"/>
    <w:rPr>
      <w:color w:val="808080"/>
      <w:shd w:val="clear" w:color="auto" w:fill="E6E6E6"/>
    </w:rPr>
  </w:style>
  <w:style w:type="character" w:styleId="CommentReference">
    <w:name w:val="annotation reference"/>
    <w:basedOn w:val="DefaultParagraphFont"/>
    <w:uiPriority w:val="99"/>
    <w:semiHidden/>
    <w:unhideWhenUsed/>
    <w:rsid w:val="00503559"/>
    <w:rPr>
      <w:sz w:val="16"/>
      <w:szCs w:val="16"/>
    </w:rPr>
  </w:style>
  <w:style w:type="paragraph" w:styleId="CommentText">
    <w:name w:val="annotation text"/>
    <w:basedOn w:val="Normal"/>
    <w:link w:val="CommentTextChar"/>
    <w:uiPriority w:val="99"/>
    <w:unhideWhenUsed/>
    <w:rsid w:val="00503559"/>
    <w:rPr>
      <w:sz w:val="20"/>
      <w:szCs w:val="20"/>
    </w:rPr>
  </w:style>
  <w:style w:type="character" w:customStyle="1" w:styleId="CommentTextChar">
    <w:name w:val="Comment Text Char"/>
    <w:basedOn w:val="DefaultParagraphFont"/>
    <w:link w:val="CommentText"/>
    <w:uiPriority w:val="99"/>
    <w:rsid w:val="00503559"/>
    <w:rPr>
      <w:sz w:val="20"/>
      <w:szCs w:val="20"/>
    </w:rPr>
  </w:style>
  <w:style w:type="paragraph" w:styleId="CommentSubject">
    <w:name w:val="annotation subject"/>
    <w:basedOn w:val="CommentText"/>
    <w:next w:val="CommentText"/>
    <w:link w:val="CommentSubjectChar"/>
    <w:uiPriority w:val="99"/>
    <w:semiHidden/>
    <w:unhideWhenUsed/>
    <w:rsid w:val="00503559"/>
    <w:rPr>
      <w:b/>
      <w:bCs/>
    </w:rPr>
  </w:style>
  <w:style w:type="character" w:customStyle="1" w:styleId="CommentSubjectChar">
    <w:name w:val="Comment Subject Char"/>
    <w:basedOn w:val="CommentTextChar"/>
    <w:link w:val="CommentSubject"/>
    <w:uiPriority w:val="99"/>
    <w:semiHidden/>
    <w:rsid w:val="00503559"/>
    <w:rPr>
      <w:b/>
      <w:bCs/>
      <w:sz w:val="20"/>
      <w:szCs w:val="20"/>
    </w:rPr>
  </w:style>
  <w:style w:type="table" w:styleId="TableGrid">
    <w:name w:val="Table Grid"/>
    <w:basedOn w:val="TableNormal"/>
    <w:uiPriority w:val="59"/>
    <w:rsid w:val="00BE23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97101"/>
    <w:rPr>
      <w:color w:val="605E5C"/>
      <w:shd w:val="clear" w:color="auto" w:fill="E1DFDD"/>
    </w:rPr>
  </w:style>
  <w:style w:type="paragraph" w:customStyle="1" w:styleId="paragraph">
    <w:name w:val="paragraph"/>
    <w:basedOn w:val="Normal"/>
    <w:rsid w:val="001042CB"/>
    <w:pPr>
      <w:spacing w:before="100" w:beforeAutospacing="1" w:after="100" w:afterAutospacing="1"/>
    </w:pPr>
    <w:rPr>
      <w:rFonts w:ascii="Times New Roman" w:eastAsia="Times New Roman" w:hAnsi="Times New Roman"/>
      <w:color w:val="auto"/>
      <w:sz w:val="24"/>
      <w:szCs w:val="24"/>
    </w:rPr>
  </w:style>
  <w:style w:type="character" w:customStyle="1" w:styleId="eop">
    <w:name w:val="eop"/>
    <w:basedOn w:val="DefaultParagraphFont"/>
    <w:rsid w:val="001042CB"/>
  </w:style>
  <w:style w:type="paragraph" w:styleId="NoSpacing">
    <w:name w:val="No Spacing"/>
    <w:uiPriority w:val="1"/>
    <w:qFormat/>
    <w:rsid w:val="00E4202D"/>
    <w:pPr>
      <w:spacing w:after="0" w:line="240" w:lineRule="auto"/>
    </w:pPr>
    <w:rPr>
      <w:rFonts w:asciiTheme="minorHAnsi" w:hAnsiTheme="minorHAnsi"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214347">
      <w:bodyDiv w:val="1"/>
      <w:marLeft w:val="0"/>
      <w:marRight w:val="0"/>
      <w:marTop w:val="0"/>
      <w:marBottom w:val="0"/>
      <w:divBdr>
        <w:top w:val="none" w:sz="0" w:space="0" w:color="auto"/>
        <w:left w:val="none" w:sz="0" w:space="0" w:color="auto"/>
        <w:bottom w:val="none" w:sz="0" w:space="0" w:color="auto"/>
        <w:right w:val="none" w:sz="0" w:space="0" w:color="auto"/>
      </w:divBdr>
    </w:div>
    <w:div w:id="375544644">
      <w:bodyDiv w:val="1"/>
      <w:marLeft w:val="0"/>
      <w:marRight w:val="0"/>
      <w:marTop w:val="0"/>
      <w:marBottom w:val="0"/>
      <w:divBdr>
        <w:top w:val="none" w:sz="0" w:space="0" w:color="auto"/>
        <w:left w:val="none" w:sz="0" w:space="0" w:color="auto"/>
        <w:bottom w:val="none" w:sz="0" w:space="0" w:color="auto"/>
        <w:right w:val="none" w:sz="0" w:space="0" w:color="auto"/>
      </w:divBdr>
      <w:divsChild>
        <w:div w:id="1449163161">
          <w:marLeft w:val="0"/>
          <w:marRight w:val="0"/>
          <w:marTop w:val="0"/>
          <w:marBottom w:val="0"/>
          <w:divBdr>
            <w:top w:val="none" w:sz="0" w:space="0" w:color="auto"/>
            <w:left w:val="none" w:sz="0" w:space="0" w:color="auto"/>
            <w:bottom w:val="none" w:sz="0" w:space="0" w:color="auto"/>
            <w:right w:val="none" w:sz="0" w:space="0" w:color="auto"/>
          </w:divBdr>
        </w:div>
      </w:divsChild>
    </w:div>
    <w:div w:id="592782781">
      <w:bodyDiv w:val="1"/>
      <w:marLeft w:val="0"/>
      <w:marRight w:val="0"/>
      <w:marTop w:val="0"/>
      <w:marBottom w:val="0"/>
      <w:divBdr>
        <w:top w:val="none" w:sz="0" w:space="0" w:color="auto"/>
        <w:left w:val="none" w:sz="0" w:space="0" w:color="auto"/>
        <w:bottom w:val="none" w:sz="0" w:space="0" w:color="auto"/>
        <w:right w:val="none" w:sz="0" w:space="0" w:color="auto"/>
      </w:divBdr>
    </w:div>
    <w:div w:id="911620878">
      <w:bodyDiv w:val="1"/>
      <w:marLeft w:val="0"/>
      <w:marRight w:val="0"/>
      <w:marTop w:val="0"/>
      <w:marBottom w:val="0"/>
      <w:divBdr>
        <w:top w:val="none" w:sz="0" w:space="0" w:color="auto"/>
        <w:left w:val="none" w:sz="0" w:space="0" w:color="auto"/>
        <w:bottom w:val="none" w:sz="0" w:space="0" w:color="auto"/>
        <w:right w:val="none" w:sz="0" w:space="0" w:color="auto"/>
      </w:divBdr>
    </w:div>
    <w:div w:id="1161235244">
      <w:bodyDiv w:val="1"/>
      <w:marLeft w:val="0"/>
      <w:marRight w:val="0"/>
      <w:marTop w:val="0"/>
      <w:marBottom w:val="0"/>
      <w:divBdr>
        <w:top w:val="none" w:sz="0" w:space="0" w:color="auto"/>
        <w:left w:val="none" w:sz="0" w:space="0" w:color="auto"/>
        <w:bottom w:val="none" w:sz="0" w:space="0" w:color="auto"/>
        <w:right w:val="none" w:sz="0" w:space="0" w:color="auto"/>
      </w:divBdr>
      <w:divsChild>
        <w:div w:id="1285191440">
          <w:marLeft w:val="0"/>
          <w:marRight w:val="60"/>
          <w:marTop w:val="0"/>
          <w:marBottom w:val="0"/>
          <w:divBdr>
            <w:top w:val="single" w:sz="2" w:space="0" w:color="000000"/>
            <w:left w:val="single" w:sz="2" w:space="0" w:color="000000"/>
            <w:bottom w:val="single" w:sz="2" w:space="0" w:color="000000"/>
            <w:right w:val="single" w:sz="2" w:space="0" w:color="000000"/>
          </w:divBdr>
        </w:div>
      </w:divsChild>
    </w:div>
    <w:div w:id="179301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31DC8-741E-40FE-A917-6A5637370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1</Words>
  <Characters>809</Characters>
  <Application>Microsoft Office Word</Application>
  <DocSecurity>4</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UPIC Solutions</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Cooper</dc:creator>
  <cp:lastModifiedBy>James Taylor</cp:lastModifiedBy>
  <cp:revision>2</cp:revision>
  <cp:lastPrinted>2019-10-14T19:22:00Z</cp:lastPrinted>
  <dcterms:created xsi:type="dcterms:W3CDTF">2020-08-25T15:51:00Z</dcterms:created>
  <dcterms:modified xsi:type="dcterms:W3CDTF">2020-08-25T15:51:00Z</dcterms:modified>
</cp:coreProperties>
</file>